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Kyoto</w:t>
      </w:r>
    </w:p>
    <w:bookmarkStart w:id="25" w:name="X39fc5ce599d10ac80e949bc626f624dbeaf1521"/>
    <w:p>
      <w:pPr>
        <w:pStyle w:val="Heading1"/>
      </w:pPr>
      <w:r>
        <w:t xml:space="preserve">Cover Letter for Plumber Position in Japan Kyoto</w:t>
      </w:r>
    </w:p>
    <w:p>
      <w:pPr>
        <w:pStyle w:val="FirstParagraph"/>
      </w:pPr>
      <w:r>
        <w:t xml:space="preserve">Dear Hiring Manager,</w:t>
      </w:r>
    </w:p>
    <w:p>
      <w:pPr>
        <w:pStyle w:val="BodyText"/>
      </w:pPr>
      <w:r>
        <w:t xml:space="preserve">I am writing to express my strong interest in the Plumber position at your esteemed organization in Japan, specifically within the vibrant city of Kyoto. As a dedicated and experienced plumbing professional with a deep respect for craftsmanship and cultural adaptability, I am eager to contribute my skills to a region renowned for its blend of tradition and innovation. This Cover Letter outlines my qualifications, passion for the trade, and enthusiasm for working in Japan Kyoto, where precision engineering and meticulous service are integral to daily life.</w:t>
      </w:r>
    </w:p>
    <w:bookmarkStart w:id="20" w:name="professional-background"/>
    <w:p>
      <w:pPr>
        <w:pStyle w:val="Heading2"/>
      </w:pPr>
      <w:r>
        <w:t xml:space="preserve">Professional Background</w:t>
      </w:r>
    </w:p>
    <w:p>
      <w:pPr>
        <w:pStyle w:val="FirstParagraph"/>
      </w:pPr>
      <w:r>
        <w:t xml:space="preserve">With over a decade of experience in the plumbing industry, I have honed my expertise in residential, commercial, and industrial installations. My career began as an apprentice in [Your City/Country], where I learned the fundamentals of pipe fitting, drainage systems, and water supply management. Over the years, I have progressed to roles that required advanced problem-solving skills and a commitment to quality workmanship. Whether repairing leaks in a historic home or installing complex HVAC systems for a modern office building, I approach every task with professionalism and dedication.</w:t>
      </w:r>
    </w:p>
    <w:p>
      <w:pPr>
        <w:pStyle w:val="BodyText"/>
      </w:pPr>
      <w:r>
        <w:t xml:space="preserve">My portfolio includes projects ranging from small-scale renovations to large-scale infrastructure developments. I am particularly proud of my work on [mention specific project or achievement, e.g., "a multi-family housing complex in [City] where I implemented energy-efficient plumbing solutions"]. These experiences have taught me the importance of attention to detail, time management, and client satisfaction—values that align perfectly with the standards expected in Japan Kyoto.</w:t>
      </w:r>
    </w:p>
    <w:bookmarkEnd w:id="20"/>
    <w:bookmarkStart w:id="21" w:name="Xe3f6bcff2b9dc39811ab05346442561c98ef691"/>
    <w:p>
      <w:pPr>
        <w:pStyle w:val="Heading2"/>
      </w:pPr>
      <w:r>
        <w:t xml:space="preserve">Understanding of Japan's Plumbing Industry</w:t>
      </w:r>
    </w:p>
    <w:p>
      <w:pPr>
        <w:pStyle w:val="FirstParagraph"/>
      </w:pPr>
      <w:r>
        <w:t xml:space="preserve">Japan is a global leader in engineering and technology, and its plumbing industry reflects this commitment to excellence. In Kyoto, where historical architecture coexists with modern urban planning, plumbers must navigate unique challenges. From restoring traditional tatami-matted homes to maintaining cutting-edge smart buildings, the role of a Plumber here requires both technical expertise and cultural sensitivity.</w:t>
      </w:r>
    </w:p>
    <w:p>
      <w:pPr>
        <w:pStyle w:val="BodyText"/>
      </w:pPr>
      <w:r>
        <w:t xml:space="preserve">I have researched Japan's plumbing standards and am impressed by the country's emphasis on efficiency, sustainability, and safety. The use of advanced materials such as copper alloys, high-performance seals, and water-saving fixtures is commonplace. Additionally, Japan’s stringent building codes ensure that all work meets rigorous quality benchmarks. As a Plumber with a strong foundation in these principles, I am confident in my ability to adapt to the specific requirements of Kyoto’s market.</w:t>
      </w:r>
    </w:p>
    <w:bookmarkEnd w:id="21"/>
    <w:bookmarkStart w:id="22" w:name="Xd4b5c7f626a6b86bea5588fdac05cc25616ffc3"/>
    <w:p>
      <w:pPr>
        <w:pStyle w:val="Heading2"/>
      </w:pPr>
      <w:r>
        <w:t xml:space="preserve">Cultural Adaptability and Language Skills</w:t>
      </w:r>
    </w:p>
    <w:p>
      <w:pPr>
        <w:pStyle w:val="FirstParagraph"/>
      </w:pPr>
      <w:r>
        <w:t xml:space="preserve">Working in Japan Kyoto demands more than technical skills—it requires an appreciation for the country’s values and work ethic. I have studied Japanese culture extensively, including its emphasis on respect, teamwork, and meticulous attention to detail. These qualities resonate deeply with my own approach to plumbing, where every task is completed with care and professionalism.</w:t>
      </w:r>
    </w:p>
    <w:p>
      <w:pPr>
        <w:pStyle w:val="BodyText"/>
      </w:pPr>
      <w:r>
        <w:t xml:space="preserve">While my primary language is English, I am actively learning Japanese to better communicate with colleagues and clients. I understand that effective collaboration in a multicultural environment like Kyoto depends on mutual respect and clear communication. My goal is to not only contribute my expertise but also to immerse myself in the local community, fostering relationships that benefit both the organization and its customers.</w:t>
      </w:r>
    </w:p>
    <w:bookmarkEnd w:id="22"/>
    <w:bookmarkStart w:id="23" w:name="why-kyoto"/>
    <w:p>
      <w:pPr>
        <w:pStyle w:val="Heading2"/>
      </w:pPr>
      <w:r>
        <w:t xml:space="preserve">Why Kyoto?</w:t>
      </w:r>
    </w:p>
    <w:p>
      <w:pPr>
        <w:pStyle w:val="FirstParagraph"/>
      </w:pPr>
      <w:r>
        <w:t xml:space="preserve">Kyoto, as a city steeped in history and tradition, offers a unique setting for a Plumber. The city’s blend of ancient temples, traditional neighborhoods (such as Gion), and modern districts creates a dynamic environment where craftsmanship is celebrated. As someone who values the intersection of heritage and innovation, I am excited about the opportunity to work in such a culturally rich location.</w:t>
      </w:r>
    </w:p>
    <w:p>
      <w:pPr>
        <w:pStyle w:val="BodyText"/>
      </w:pPr>
      <w:r>
        <w:t xml:space="preserve">Moreover, Kyoto’s commitment to environmental sustainability aligns with my personal philosophy. The city has implemented initiatives like rainwater harvesting systems and energy-efficient infrastructure, which I believe reflect the future of plumbing. By contributing to these efforts, I can help ensure that Kyoto continues to thrive as a model of responsible urban development.</w:t>
      </w:r>
    </w:p>
    <w:bookmarkEnd w:id="23"/>
    <w:bookmarkStart w:id="24" w:name="conclusion"/>
    <w:p>
      <w:pPr>
        <w:pStyle w:val="Heading2"/>
      </w:pPr>
      <w:r>
        <w:t xml:space="preserve">Conclusion</w:t>
      </w:r>
    </w:p>
    <w:p>
      <w:pPr>
        <w:pStyle w:val="FirstParagraph"/>
      </w:pPr>
      <w:r>
        <w:t xml:space="preserve">In conclusion, my experience as a Plumber, combined with my adaptability and enthusiasm for working in Japan Kyoto, makes me an ideal candidate for this role. I am eager to bring my technical skills, cultural awareness, and passion for quality work to your team. I would welcome the opportunity to discuss how my background and values align with your organization’s goals.</w:t>
      </w:r>
    </w:p>
    <w:p>
      <w:pPr>
        <w:pStyle w:val="BodyText"/>
      </w:pPr>
      <w:r>
        <w:t xml:space="preserve">Thank you for considering my application. I look forward to the possibility of contributing to the success of your plumbing services in Kyoto while experiencing the unique charm of this historic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Japan Kyoto</dc:title>
  <dc:creator/>
  <cp:keywords/>
  <dcterms:created xsi:type="dcterms:W3CDTF">2025-12-10T07:53:58Z</dcterms:created>
  <dcterms:modified xsi:type="dcterms:W3CDTF">2025-12-10T07:53:58Z</dcterms:modified>
</cp:coreProperties>
</file>

<file path=docProps/custom.xml><?xml version="1.0" encoding="utf-8"?>
<Properties xmlns="http://schemas.openxmlformats.org/officeDocument/2006/custom-properties" xmlns:vt="http://schemas.openxmlformats.org/officeDocument/2006/docPropsVTypes"/>
</file>